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092A5" w14:textId="184D2EE5" w:rsidR="000709FF" w:rsidRPr="00B66EED" w:rsidRDefault="00B66EED" w:rsidP="00B66EED">
      <w:pPr>
        <w:pStyle w:val="Heading1"/>
      </w:pPr>
      <w:r>
        <w:t xml:space="preserve">BCCT </w:t>
      </w:r>
      <w:r w:rsidR="007259F5" w:rsidRPr="00B66EED">
        <w:t>Better Business Awards</w:t>
      </w:r>
      <w:r>
        <w:br/>
      </w:r>
      <w:r w:rsidR="00CD2BD8">
        <w:t>Social Enterprise</w:t>
      </w:r>
      <w:r w:rsidR="005A0EDF" w:rsidRPr="00B66EED">
        <w:t xml:space="preserve"> Award</w:t>
      </w:r>
      <w:r w:rsidR="00646E2D">
        <w:t xml:space="preserve"> - Taiwan 20</w:t>
      </w:r>
      <w:r w:rsidR="00C17DDB">
        <w:rPr>
          <w:rFonts w:hint="eastAsia"/>
        </w:rPr>
        <w:t>2</w:t>
      </w:r>
      <w:r w:rsidR="00A93B26">
        <w:rPr>
          <w:rFonts w:hint="eastAsia"/>
        </w:rPr>
        <w:t>1</w:t>
      </w:r>
      <w:r w:rsidR="000709FF" w:rsidRPr="00B66EED">
        <w:t xml:space="preserve"> Guidance and Criteria</w:t>
      </w:r>
    </w:p>
    <w:p w14:paraId="2A168235" w14:textId="77777777" w:rsidR="004B0C16" w:rsidRDefault="004B0C16" w:rsidP="004B0C16">
      <w:pPr>
        <w:pStyle w:val="ListParagraph"/>
        <w:numPr>
          <w:ilvl w:val="0"/>
          <w:numId w:val="11"/>
        </w:numPr>
        <w:spacing w:after="200" w:line="276" w:lineRule="auto"/>
      </w:pPr>
      <w:r>
        <w:t>Please answer the criteria in the space provided – the space will expand as you type</w:t>
      </w:r>
    </w:p>
    <w:p w14:paraId="3C8E02EC" w14:textId="19C818F4" w:rsidR="004B0C16" w:rsidRDefault="004B0C16" w:rsidP="004B0C16">
      <w:pPr>
        <w:pStyle w:val="ListParagraph"/>
        <w:numPr>
          <w:ilvl w:val="0"/>
          <w:numId w:val="11"/>
        </w:numPr>
        <w:spacing w:after="200" w:line="276" w:lineRule="auto"/>
      </w:pPr>
      <w:r>
        <w:t>Please provide any supporting documents as separate attachments when you send this application in.</w:t>
      </w:r>
    </w:p>
    <w:p w14:paraId="2C7207A8" w14:textId="52F2BF6E" w:rsidR="00C17DDB" w:rsidRDefault="00C17DDB" w:rsidP="00C17DDB">
      <w:pPr>
        <w:pStyle w:val="ListParagraph"/>
        <w:numPr>
          <w:ilvl w:val="0"/>
          <w:numId w:val="11"/>
        </w:numPr>
        <w:spacing w:after="200" w:line="276" w:lineRule="auto"/>
      </w:pPr>
      <w:r>
        <w:t>Please answer the criteria in the space provided in English or Chinese – the space will expand as you type.</w:t>
      </w:r>
    </w:p>
    <w:tbl>
      <w:tblPr>
        <w:tblW w:w="10249" w:type="dxa"/>
        <w:tblInd w:w="-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9682"/>
      </w:tblGrid>
      <w:tr w:rsidR="004B0C16" w14:paraId="020745E4" w14:textId="77777777" w:rsidTr="00363FCF">
        <w:trPr>
          <w:trHeight w:val="612"/>
        </w:trPr>
        <w:tc>
          <w:tcPr>
            <w:tcW w:w="1024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2F12DF24" w14:textId="77777777" w:rsidR="004B0C16" w:rsidRDefault="00175771">
            <w:pPr>
              <w:pStyle w:val="Heading3"/>
              <w:ind w:right="84"/>
              <w:jc w:val="center"/>
            </w:pPr>
            <w:r>
              <w:t>Social Enterprise</w:t>
            </w:r>
            <w:r w:rsidR="004B0C16">
              <w:t xml:space="preserve"> Award – Application</w:t>
            </w:r>
          </w:p>
        </w:tc>
      </w:tr>
      <w:tr w:rsidR="004B0C16" w14:paraId="5E220542" w14:textId="77777777" w:rsidTr="00363FCF">
        <w:trPr>
          <w:trHeight w:val="612"/>
        </w:trPr>
        <w:tc>
          <w:tcPr>
            <w:tcW w:w="1024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6C10FF30" w14:textId="77777777" w:rsidR="004B0C16" w:rsidRDefault="004B0C16">
            <w:pPr>
              <w:pStyle w:val="Heading3"/>
              <w:ind w:right="84"/>
            </w:pPr>
            <w:r>
              <w:t>Company Name (English/Chinese):</w:t>
            </w:r>
          </w:p>
          <w:p w14:paraId="631AB997" w14:textId="77777777" w:rsidR="004B0C16" w:rsidRDefault="004B0C16">
            <w:pPr>
              <w:pStyle w:val="Heading3"/>
              <w:ind w:right="84"/>
            </w:pPr>
            <w:r>
              <w:t>Company Website:</w:t>
            </w:r>
          </w:p>
          <w:p w14:paraId="134ECF04" w14:textId="5C74B004" w:rsidR="004B0C16" w:rsidRDefault="004B0C16">
            <w:pPr>
              <w:pStyle w:val="Heading3"/>
              <w:ind w:right="84"/>
            </w:pPr>
            <w:r>
              <w:t>Contact Person</w:t>
            </w:r>
          </w:p>
          <w:p w14:paraId="51689B47" w14:textId="77777777" w:rsidR="004B0C16" w:rsidRDefault="004B0C16" w:rsidP="00A93B26">
            <w:pPr>
              <w:pStyle w:val="Heading3"/>
              <w:numPr>
                <w:ilvl w:val="0"/>
                <w:numId w:val="12"/>
              </w:numPr>
              <w:ind w:right="84"/>
            </w:pPr>
            <w:r>
              <w:t>Name:</w:t>
            </w:r>
          </w:p>
          <w:p w14:paraId="3519CFEE" w14:textId="77777777" w:rsidR="004B0C16" w:rsidRDefault="004B0C16" w:rsidP="00A93B26">
            <w:pPr>
              <w:pStyle w:val="Heading3"/>
              <w:numPr>
                <w:ilvl w:val="0"/>
                <w:numId w:val="12"/>
              </w:numPr>
              <w:ind w:right="84"/>
            </w:pPr>
            <w:r>
              <w:t>Email:</w:t>
            </w:r>
          </w:p>
          <w:p w14:paraId="3A4AAED5" w14:textId="77777777" w:rsidR="004B0C16" w:rsidRDefault="004B0C16" w:rsidP="00A93B26">
            <w:pPr>
              <w:pStyle w:val="Heading3"/>
              <w:numPr>
                <w:ilvl w:val="0"/>
                <w:numId w:val="12"/>
              </w:numPr>
              <w:ind w:right="84"/>
            </w:pPr>
            <w:r>
              <w:t xml:space="preserve">Phone Number: </w:t>
            </w:r>
          </w:p>
        </w:tc>
      </w:tr>
      <w:tr w:rsidR="004B0C16" w14:paraId="41A01B98" w14:textId="77777777" w:rsidTr="009A6F8E">
        <w:trPr>
          <w:trHeight w:val="325"/>
        </w:trPr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5A3093AF" w14:textId="77777777" w:rsidR="004B0C16" w:rsidRDefault="004B0C16" w:rsidP="009A6F8E">
            <w:pPr>
              <w:pStyle w:val="Body"/>
              <w:ind w:right="84"/>
              <w:jc w:val="center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1</w:t>
            </w:r>
          </w:p>
        </w:tc>
        <w:tc>
          <w:tcPr>
            <w:tcW w:w="968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49E9132" w14:textId="77777777" w:rsidR="00CD2BD8" w:rsidRDefault="00CD2BD8" w:rsidP="00CD2BD8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Please indicate which category </w:t>
            </w:r>
            <w:r w:rsidR="00175771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of </w:t>
            </w:r>
            <w:r w:rsidR="009A6F8E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United Nations </w:t>
            </w:r>
            <w:r w:rsidR="009A6F8E" w:rsidRPr="009A6F8E">
              <w:rPr>
                <w:rFonts w:ascii="Segoe UI" w:hAnsi="Segoe UI" w:cs="Segoe UI"/>
                <w:color w:val="auto"/>
                <w:sz w:val="20"/>
                <w:szCs w:val="20"/>
              </w:rPr>
              <w:t>Sustainable Development Goals</w:t>
            </w:r>
            <w:r w:rsidR="00175771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>your company is applying for:</w:t>
            </w:r>
          </w:p>
          <w:p w14:paraId="2234DEDE" w14:textId="77777777" w:rsidR="009A6F8E" w:rsidRDefault="009A6F8E" w:rsidP="00CD2BD8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</w:p>
          <w:p w14:paraId="6156AADC" w14:textId="77777777" w:rsidR="009A6F8E" w:rsidRPr="009A6F8E" w:rsidRDefault="009A6F8E" w:rsidP="009A6F8E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9A6F8E">
              <w:rPr>
                <w:rFonts w:ascii="Segoe UI" w:hAnsi="Segoe UI" w:cs="Segoe UI"/>
                <w:color w:val="auto"/>
                <w:sz w:val="20"/>
                <w:szCs w:val="20"/>
              </w:rPr>
              <w:t>Goal 1: No Poverty</w:t>
            </w:r>
          </w:p>
          <w:p w14:paraId="54E5AD4F" w14:textId="77777777" w:rsidR="009A6F8E" w:rsidRPr="009A6F8E" w:rsidRDefault="009A6F8E" w:rsidP="009A6F8E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9A6F8E">
              <w:rPr>
                <w:rFonts w:ascii="Segoe UI" w:hAnsi="Segoe UI" w:cs="Segoe UI"/>
                <w:color w:val="auto"/>
                <w:sz w:val="20"/>
                <w:szCs w:val="20"/>
              </w:rPr>
              <w:t>Goal 2: Zero Hunger</w:t>
            </w:r>
          </w:p>
          <w:p w14:paraId="0A36A56A" w14:textId="77777777" w:rsidR="009A6F8E" w:rsidRPr="009A6F8E" w:rsidRDefault="009A6F8E" w:rsidP="009A6F8E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9A6F8E">
              <w:rPr>
                <w:rFonts w:ascii="Segoe UI" w:hAnsi="Segoe UI" w:cs="Segoe UI"/>
                <w:color w:val="auto"/>
                <w:sz w:val="20"/>
                <w:szCs w:val="20"/>
              </w:rPr>
              <w:t>Goal 3: Good Health and Well-Being for People</w:t>
            </w:r>
          </w:p>
          <w:p w14:paraId="6D7494B1" w14:textId="77777777" w:rsidR="009A6F8E" w:rsidRPr="009A6F8E" w:rsidRDefault="009A6F8E" w:rsidP="009A6F8E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9A6F8E">
              <w:rPr>
                <w:rFonts w:ascii="Segoe UI" w:hAnsi="Segoe UI" w:cs="Segoe UI"/>
                <w:color w:val="auto"/>
                <w:sz w:val="20"/>
                <w:szCs w:val="20"/>
              </w:rPr>
              <w:t>Goal 4: Quality Education</w:t>
            </w:r>
          </w:p>
          <w:p w14:paraId="2C794B8E" w14:textId="77777777" w:rsidR="009A6F8E" w:rsidRPr="009A6F8E" w:rsidRDefault="009A6F8E" w:rsidP="009A6F8E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9A6F8E">
              <w:rPr>
                <w:rFonts w:ascii="Segoe UI" w:hAnsi="Segoe UI" w:cs="Segoe UI"/>
                <w:color w:val="auto"/>
                <w:sz w:val="20"/>
                <w:szCs w:val="20"/>
              </w:rPr>
              <w:t>Goal 5: Gender Equality</w:t>
            </w:r>
          </w:p>
          <w:p w14:paraId="445446CD" w14:textId="77777777" w:rsidR="009A6F8E" w:rsidRPr="009A6F8E" w:rsidRDefault="009A6F8E" w:rsidP="009A6F8E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9A6F8E">
              <w:rPr>
                <w:rFonts w:ascii="Segoe UI" w:hAnsi="Segoe UI" w:cs="Segoe UI"/>
                <w:color w:val="auto"/>
                <w:sz w:val="20"/>
                <w:szCs w:val="20"/>
              </w:rPr>
              <w:t>Goal 6: Clean Water and Sanitation</w:t>
            </w:r>
          </w:p>
          <w:p w14:paraId="702CF37F" w14:textId="77777777" w:rsidR="009A6F8E" w:rsidRPr="009A6F8E" w:rsidRDefault="009A6F8E" w:rsidP="009A6F8E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9A6F8E">
              <w:rPr>
                <w:rFonts w:ascii="Segoe UI" w:hAnsi="Segoe UI" w:cs="Segoe UI"/>
                <w:color w:val="auto"/>
                <w:sz w:val="20"/>
                <w:szCs w:val="20"/>
              </w:rPr>
              <w:t>Goal 7: Affordable and Clean Energy</w:t>
            </w:r>
          </w:p>
          <w:p w14:paraId="078644DA" w14:textId="77777777" w:rsidR="009A6F8E" w:rsidRPr="009A6F8E" w:rsidRDefault="009A6F8E" w:rsidP="009A6F8E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9A6F8E">
              <w:rPr>
                <w:rFonts w:ascii="Segoe UI" w:hAnsi="Segoe UI" w:cs="Segoe UI"/>
                <w:color w:val="auto"/>
                <w:sz w:val="20"/>
                <w:szCs w:val="20"/>
              </w:rPr>
              <w:t>Goal 8: Decent Work and Economic Growth</w:t>
            </w:r>
          </w:p>
          <w:p w14:paraId="450C2075" w14:textId="77777777" w:rsidR="009A6F8E" w:rsidRPr="009A6F8E" w:rsidRDefault="009A6F8E" w:rsidP="009A6F8E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9A6F8E">
              <w:rPr>
                <w:rFonts w:ascii="Segoe UI" w:hAnsi="Segoe UI" w:cs="Segoe UI"/>
                <w:color w:val="auto"/>
                <w:sz w:val="20"/>
                <w:szCs w:val="20"/>
              </w:rPr>
              <w:t>Goal 9: Industry, Innovation, and Infrastructure</w:t>
            </w:r>
          </w:p>
          <w:p w14:paraId="7D460A5B" w14:textId="77777777" w:rsidR="009A6F8E" w:rsidRPr="009A6F8E" w:rsidRDefault="009A6F8E" w:rsidP="009A6F8E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9A6F8E">
              <w:rPr>
                <w:rFonts w:ascii="Segoe UI" w:hAnsi="Segoe UI" w:cs="Segoe UI"/>
                <w:color w:val="auto"/>
                <w:sz w:val="20"/>
                <w:szCs w:val="20"/>
              </w:rPr>
              <w:t>Goal 10: Reducing Inequalities</w:t>
            </w:r>
          </w:p>
          <w:p w14:paraId="03084DCF" w14:textId="77777777" w:rsidR="009A6F8E" w:rsidRPr="009A6F8E" w:rsidRDefault="009A6F8E" w:rsidP="009A6F8E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9A6F8E">
              <w:rPr>
                <w:rFonts w:ascii="Segoe UI" w:hAnsi="Segoe UI" w:cs="Segoe UI"/>
                <w:color w:val="auto"/>
                <w:sz w:val="20"/>
                <w:szCs w:val="20"/>
              </w:rPr>
              <w:t>Goal 11: Sustainable Cities and Communities</w:t>
            </w:r>
          </w:p>
          <w:p w14:paraId="709D9E57" w14:textId="77777777" w:rsidR="009A6F8E" w:rsidRPr="009A6F8E" w:rsidRDefault="009A6F8E" w:rsidP="009A6F8E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9A6F8E">
              <w:rPr>
                <w:rFonts w:ascii="Segoe UI" w:hAnsi="Segoe UI" w:cs="Segoe UI"/>
                <w:color w:val="auto"/>
                <w:sz w:val="20"/>
                <w:szCs w:val="20"/>
              </w:rPr>
              <w:t>Goal 12: Responsible Consumption and Production</w:t>
            </w:r>
          </w:p>
          <w:p w14:paraId="69D06CE3" w14:textId="77777777" w:rsidR="009A6F8E" w:rsidRPr="009A6F8E" w:rsidRDefault="009A6F8E" w:rsidP="009A6F8E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9A6F8E">
              <w:rPr>
                <w:rFonts w:ascii="Segoe UI" w:hAnsi="Segoe UI" w:cs="Segoe UI"/>
                <w:color w:val="auto"/>
                <w:sz w:val="20"/>
                <w:szCs w:val="20"/>
              </w:rPr>
              <w:t>Goal 13: Climate Action</w:t>
            </w:r>
          </w:p>
          <w:p w14:paraId="7BEE25FD" w14:textId="77777777" w:rsidR="009A6F8E" w:rsidRPr="009A6F8E" w:rsidRDefault="009A6F8E" w:rsidP="009A6F8E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9A6F8E">
              <w:rPr>
                <w:rFonts w:ascii="Segoe UI" w:hAnsi="Segoe UI" w:cs="Segoe UI"/>
                <w:color w:val="auto"/>
                <w:sz w:val="20"/>
                <w:szCs w:val="20"/>
              </w:rPr>
              <w:t>Goal 14: Life Below Water</w:t>
            </w:r>
          </w:p>
          <w:p w14:paraId="7A345FD4" w14:textId="77777777" w:rsidR="009A6F8E" w:rsidRPr="009A6F8E" w:rsidRDefault="009A6F8E" w:rsidP="009A6F8E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9A6F8E">
              <w:rPr>
                <w:rFonts w:ascii="Segoe UI" w:hAnsi="Segoe UI" w:cs="Segoe UI"/>
                <w:color w:val="auto"/>
                <w:sz w:val="20"/>
                <w:szCs w:val="20"/>
              </w:rPr>
              <w:t>Goal 15: Life on Land</w:t>
            </w:r>
          </w:p>
          <w:p w14:paraId="464D5136" w14:textId="77777777" w:rsidR="009A6F8E" w:rsidRPr="009A6F8E" w:rsidRDefault="009A6F8E" w:rsidP="009A6F8E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9A6F8E">
              <w:rPr>
                <w:rFonts w:ascii="Segoe UI" w:hAnsi="Segoe UI" w:cs="Segoe UI"/>
                <w:color w:val="auto"/>
                <w:sz w:val="20"/>
                <w:szCs w:val="20"/>
              </w:rPr>
              <w:t>Goal 16: Peace, Justice and Strong Institutions</w:t>
            </w:r>
          </w:p>
          <w:p w14:paraId="1F314E93" w14:textId="77777777" w:rsidR="004B0C16" w:rsidRPr="009A6F8E" w:rsidRDefault="009A6F8E" w:rsidP="009A6F8E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9A6F8E">
              <w:rPr>
                <w:rFonts w:ascii="Segoe UI" w:hAnsi="Segoe UI" w:cs="Segoe UI"/>
                <w:color w:val="auto"/>
                <w:sz w:val="20"/>
                <w:szCs w:val="20"/>
              </w:rPr>
              <w:t>Goal 17: Partnerships for the Goals</w:t>
            </w:r>
          </w:p>
        </w:tc>
      </w:tr>
      <w:tr w:rsidR="004B0C16" w14:paraId="789124FD" w14:textId="77777777" w:rsidTr="009A6F8E">
        <w:trPr>
          <w:trHeight w:val="325"/>
        </w:trPr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364F66EB" w14:textId="77777777" w:rsidR="004B0C16" w:rsidRDefault="004B0C16" w:rsidP="009A6F8E">
            <w:pPr>
              <w:pStyle w:val="Body"/>
              <w:ind w:right="84"/>
              <w:jc w:val="center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2</w:t>
            </w:r>
          </w:p>
        </w:tc>
        <w:tc>
          <w:tcPr>
            <w:tcW w:w="968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2C10E7" w14:textId="77777777" w:rsidR="004B0C16" w:rsidRPr="009A6F8E" w:rsidRDefault="009A6F8E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Please provide evidence on how your Social Enterprise demonstrates an innovative product or service solution: (Limit of 700 words)</w:t>
            </w:r>
          </w:p>
        </w:tc>
      </w:tr>
      <w:tr w:rsidR="004B0C16" w14:paraId="73AD941E" w14:textId="77777777" w:rsidTr="009A6F8E">
        <w:trPr>
          <w:trHeight w:val="612"/>
        </w:trPr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7344EB27" w14:textId="77777777" w:rsidR="004B0C16" w:rsidRDefault="004B0C16" w:rsidP="009A6F8E">
            <w:pPr>
              <w:pStyle w:val="Body"/>
              <w:ind w:right="84"/>
              <w:jc w:val="center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3</w:t>
            </w:r>
          </w:p>
        </w:tc>
        <w:tc>
          <w:tcPr>
            <w:tcW w:w="968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FE3114" w14:textId="77777777" w:rsidR="004B0C16" w:rsidRPr="009A6F8E" w:rsidRDefault="009A6F8E" w:rsidP="009A6F8E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Please provide evidence on how your Social Enterprise is a sustainable and feasible business model: (Limit of 700 words)</w:t>
            </w:r>
          </w:p>
        </w:tc>
      </w:tr>
      <w:tr w:rsidR="004B0C16" w14:paraId="6D90B31C" w14:textId="77777777" w:rsidTr="009A6F8E">
        <w:trPr>
          <w:trHeight w:val="612"/>
        </w:trPr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65184A84" w14:textId="77777777" w:rsidR="004B0C16" w:rsidRDefault="004B0C16" w:rsidP="009A6F8E">
            <w:pPr>
              <w:pStyle w:val="Body"/>
              <w:ind w:right="84"/>
              <w:jc w:val="center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lastRenderedPageBreak/>
              <w:t>4</w:t>
            </w:r>
          </w:p>
        </w:tc>
        <w:tc>
          <w:tcPr>
            <w:tcW w:w="968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FEFA176" w14:textId="77777777" w:rsidR="004B0C16" w:rsidRDefault="00CD2BD8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Please provide evidence on how your Social Enterprise demonstrates realistic economic value and social impact: (Limit of </w:t>
            </w:r>
            <w:r w:rsidR="00E91368">
              <w:rPr>
                <w:rFonts w:ascii="Segoe UI" w:hAnsi="Segoe UI" w:cs="Segoe UI"/>
                <w:color w:val="auto"/>
                <w:sz w:val="20"/>
                <w:szCs w:val="20"/>
              </w:rPr>
              <w:t>7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>00 words)</w:t>
            </w:r>
          </w:p>
          <w:p w14:paraId="57122134" w14:textId="77777777" w:rsidR="0079301D" w:rsidRPr="00CD2BD8" w:rsidRDefault="0079301D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</w:p>
        </w:tc>
      </w:tr>
      <w:tr w:rsidR="00CD2BD8" w14:paraId="3FAA96C1" w14:textId="77777777" w:rsidTr="009A6F8E">
        <w:trPr>
          <w:trHeight w:val="612"/>
        </w:trPr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34369A" w14:textId="77777777" w:rsidR="00CD2BD8" w:rsidRDefault="00CD2BD8" w:rsidP="009A6F8E">
            <w:pPr>
              <w:pStyle w:val="Body"/>
              <w:ind w:right="84"/>
              <w:jc w:val="center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5</w:t>
            </w:r>
          </w:p>
        </w:tc>
        <w:tc>
          <w:tcPr>
            <w:tcW w:w="968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1F8E7B" w14:textId="77777777" w:rsidR="00CD2BD8" w:rsidRPr="009016E0" w:rsidRDefault="00CD2BD8" w:rsidP="00CD2BD8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Please provide evidence on how your Social Enterprise demonstrates transparent supply chain and governance: (Limit of </w:t>
            </w:r>
            <w:r w:rsidR="00E91368">
              <w:rPr>
                <w:rFonts w:ascii="Segoe UI" w:hAnsi="Segoe UI" w:cs="Segoe UI"/>
                <w:color w:val="auto"/>
                <w:sz w:val="20"/>
                <w:szCs w:val="20"/>
              </w:rPr>
              <w:t>7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>00 words)</w:t>
            </w:r>
          </w:p>
          <w:p w14:paraId="06A9EB0A" w14:textId="77777777" w:rsidR="00CD2BD8" w:rsidRDefault="00CD2BD8" w:rsidP="00CD2BD8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</w:p>
        </w:tc>
      </w:tr>
      <w:tr w:rsidR="008B3EB3" w14:paraId="582CB15D" w14:textId="77777777" w:rsidTr="009A6F8E">
        <w:trPr>
          <w:trHeight w:val="612"/>
        </w:trPr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8C6C7F" w14:textId="459D1221" w:rsidR="008B3EB3" w:rsidRDefault="008B3EB3" w:rsidP="008B3EB3">
            <w:pPr>
              <w:pStyle w:val="Body"/>
              <w:ind w:right="84"/>
              <w:jc w:val="center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6</w:t>
            </w:r>
          </w:p>
        </w:tc>
        <w:tc>
          <w:tcPr>
            <w:tcW w:w="968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2B1E0C" w14:textId="1A9D8B48" w:rsidR="008B3EB3" w:rsidRDefault="008B3EB3" w:rsidP="008B3EB3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72310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One-page PowerPoint Slide on your CSR </w:t>
            </w:r>
            <w:proofErr w:type="spellStart"/>
            <w:r w:rsidRPr="00723102">
              <w:rPr>
                <w:rFonts w:ascii="Segoe UI" w:hAnsi="Segoe UI" w:cs="Segoe UI"/>
                <w:color w:val="auto"/>
                <w:sz w:val="20"/>
                <w:szCs w:val="20"/>
              </w:rPr>
              <w:t>programme</w:t>
            </w:r>
            <w:proofErr w:type="spellEnd"/>
            <w:r w:rsidRPr="0072310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objective for presentation (see template below)</w:t>
            </w:r>
          </w:p>
        </w:tc>
      </w:tr>
    </w:tbl>
    <w:p w14:paraId="0E6645D4" w14:textId="0D8EE7C6" w:rsidR="004B0C16" w:rsidRDefault="004B0C16" w:rsidP="007259F5">
      <w:pPr>
        <w:pStyle w:val="Heading2"/>
      </w:pPr>
    </w:p>
    <w:p w14:paraId="1AC08A29" w14:textId="3E5E4323" w:rsidR="008B3EB3" w:rsidRDefault="008B3EB3" w:rsidP="008B3EB3">
      <w:r>
        <w:rPr>
          <w:rFonts w:cs="Segoe UI"/>
          <w:noProof/>
          <w:szCs w:val="20"/>
        </w:rPr>
        <w:drawing>
          <wp:anchor distT="0" distB="0" distL="114300" distR="114300" simplePos="0" relativeHeight="251659264" behindDoc="0" locked="0" layoutInCell="1" allowOverlap="1" wp14:anchorId="355D8823" wp14:editId="19D2C1E0">
            <wp:simplePos x="0" y="0"/>
            <wp:positionH relativeFrom="margin">
              <wp:posOffset>62942</wp:posOffset>
            </wp:positionH>
            <wp:positionV relativeFrom="paragraph">
              <wp:posOffset>24866</wp:posOffset>
            </wp:positionV>
            <wp:extent cx="3371850" cy="1896110"/>
            <wp:effectExtent l="19050" t="19050" r="19050" b="2794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18961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231F68" w14:textId="5B33287B" w:rsidR="008B3EB3" w:rsidRDefault="008B3EB3" w:rsidP="008B3EB3"/>
    <w:p w14:paraId="036338AD" w14:textId="1081FB79" w:rsidR="008B3EB3" w:rsidRDefault="008B3EB3" w:rsidP="008B3EB3"/>
    <w:p w14:paraId="65991464" w14:textId="3CB02C73" w:rsidR="008B3EB3" w:rsidRDefault="008B3EB3" w:rsidP="008B3EB3"/>
    <w:p w14:paraId="4DA615BD" w14:textId="779CC4F4" w:rsidR="008B3EB3" w:rsidRDefault="008B3EB3" w:rsidP="008B3EB3"/>
    <w:p w14:paraId="543CC7EA" w14:textId="77777777" w:rsidR="008B3EB3" w:rsidRPr="008B3EB3" w:rsidRDefault="008B3EB3" w:rsidP="008B3EB3"/>
    <w:p w14:paraId="56426D34" w14:textId="77777777" w:rsidR="008B3EB3" w:rsidRDefault="008B3EB3" w:rsidP="007259F5">
      <w:pPr>
        <w:pStyle w:val="Heading2"/>
      </w:pPr>
    </w:p>
    <w:p w14:paraId="1A281A88" w14:textId="77777777" w:rsidR="008B3EB3" w:rsidRDefault="008B3EB3" w:rsidP="007259F5">
      <w:pPr>
        <w:pStyle w:val="Heading2"/>
      </w:pPr>
    </w:p>
    <w:p w14:paraId="04919615" w14:textId="4D644140" w:rsidR="007259F5" w:rsidRDefault="007259F5" w:rsidP="007259F5">
      <w:pPr>
        <w:pStyle w:val="Heading2"/>
      </w:pPr>
      <w:r>
        <w:t xml:space="preserve">Why a </w:t>
      </w:r>
      <w:r w:rsidR="00CD2BD8">
        <w:t>Social Enterprise Award?</w:t>
      </w:r>
    </w:p>
    <w:p w14:paraId="603762B8" w14:textId="77777777" w:rsidR="00CD2BD8" w:rsidRPr="00CD2BD8" w:rsidRDefault="00CD2BD8" w:rsidP="00CD2BD8"/>
    <w:p w14:paraId="47D3046F" w14:textId="77777777" w:rsidR="00CD2BD8" w:rsidRDefault="00CD2BD8" w:rsidP="00CD2BD8">
      <w:r>
        <w:t xml:space="preserve">Social Enterprise, it </w:t>
      </w:r>
      <w:r w:rsidR="00BF152A">
        <w:t>uses</w:t>
      </w:r>
      <w:r>
        <w:t xml:space="preserve"> business methods to solve problems in society and despite the seriousness, many are thriving with as many reporting </w:t>
      </w:r>
      <w:proofErr w:type="gramStart"/>
      <w:r>
        <w:t>growth</w:t>
      </w:r>
      <w:proofErr w:type="gramEnd"/>
      <w:r>
        <w:t xml:space="preserve"> last year as conventional businesses in the world. </w:t>
      </w:r>
    </w:p>
    <w:p w14:paraId="055DFD21" w14:textId="77777777" w:rsidR="00CD2BD8" w:rsidRDefault="00CD2BD8" w:rsidP="00CD2BD8"/>
    <w:p w14:paraId="01C4968F" w14:textId="77777777" w:rsidR="00CD2BD8" w:rsidRDefault="000226F3" w:rsidP="00CD2BD8">
      <w:r>
        <w:t>Social enterprise</w:t>
      </w:r>
      <w:r w:rsidR="00CD2BD8">
        <w:t xml:space="preserve"> </w:t>
      </w:r>
      <w:r>
        <w:t xml:space="preserve">is a world </w:t>
      </w:r>
      <w:r w:rsidR="00CD2BD8">
        <w:t xml:space="preserve">trend. </w:t>
      </w:r>
      <w:r>
        <w:t xml:space="preserve"> </w:t>
      </w:r>
      <w:r w:rsidR="00CD2BD8">
        <w:t xml:space="preserve">Social enterprises </w:t>
      </w:r>
      <w:r>
        <w:t xml:space="preserve">are </w:t>
      </w:r>
      <w:r w:rsidR="00CD2BD8">
        <w:t xml:space="preserve">a kind of social innovation, and effectively solve social or environmental problems via </w:t>
      </w:r>
      <w:r>
        <w:t xml:space="preserve">a </w:t>
      </w:r>
      <w:r w:rsidR="00CD2BD8">
        <w:t xml:space="preserve">sustainable business model. </w:t>
      </w:r>
      <w:r>
        <w:t xml:space="preserve"> </w:t>
      </w:r>
      <w:r w:rsidR="00CD2BD8">
        <w:t>The major purpose of</w:t>
      </w:r>
      <w:r>
        <w:t xml:space="preserve"> social enterprise is to pursue</w:t>
      </w:r>
      <w:r w:rsidR="00CD2BD8">
        <w:t xml:space="preserve"> public interest and solve social problem</w:t>
      </w:r>
      <w:r>
        <w:t>s</w:t>
      </w:r>
      <w:r w:rsidR="00CD2BD8">
        <w:t xml:space="preserve">. </w:t>
      </w:r>
      <w:r>
        <w:t xml:space="preserve"> </w:t>
      </w:r>
      <w:r w:rsidR="00CD2BD8">
        <w:t xml:space="preserve">It doesn’t rely on </w:t>
      </w:r>
      <w:r>
        <w:t>government</w:t>
      </w:r>
      <w:r w:rsidR="00CD2BD8">
        <w:t xml:space="preserve"> grant</w:t>
      </w:r>
      <w:r>
        <w:t>s</w:t>
      </w:r>
      <w:r w:rsidR="00CD2BD8">
        <w:t xml:space="preserve"> or donation</w:t>
      </w:r>
      <w:r>
        <w:t>s</w:t>
      </w:r>
      <w:r w:rsidR="00CD2BD8">
        <w:t xml:space="preserve"> from </w:t>
      </w:r>
      <w:r>
        <w:t xml:space="preserve">the </w:t>
      </w:r>
      <w:r w:rsidR="00CD2BD8">
        <w:t xml:space="preserve">private sector. </w:t>
      </w:r>
      <w:r>
        <w:t xml:space="preserve"> </w:t>
      </w:r>
      <w:r w:rsidR="00CD2BD8">
        <w:t>The development of social</w:t>
      </w:r>
      <w:r>
        <w:t xml:space="preserve"> enterprise in Taiwan is still i</w:t>
      </w:r>
      <w:r w:rsidR="00CD2BD8">
        <w:t>n the early stage</w:t>
      </w:r>
      <w:r>
        <w:t xml:space="preserve">s </w:t>
      </w:r>
      <w:r w:rsidR="00CD2BD8">
        <w:t xml:space="preserve">but </w:t>
      </w:r>
      <w:r>
        <w:t xml:space="preserve">is </w:t>
      </w:r>
      <w:r w:rsidR="00CD2BD8">
        <w:t>getting wide attention</w:t>
      </w:r>
      <w:r>
        <w:t>. Creating</w:t>
      </w:r>
      <w:r w:rsidR="00CD2BD8">
        <w:t xml:space="preserve"> a suitable social business development environm</w:t>
      </w:r>
      <w:r>
        <w:t>ent requires public, enterprise</w:t>
      </w:r>
      <w:r w:rsidR="00CD2BD8">
        <w:t xml:space="preserve">, and government to work together. </w:t>
      </w:r>
      <w:r>
        <w:t xml:space="preserve"> Only in this way we </w:t>
      </w:r>
      <w:r w:rsidR="00CD2BD8">
        <w:t xml:space="preserve">can encourage social enterprise </w:t>
      </w:r>
      <w:r>
        <w:t>in continuous innovation and steady growth</w:t>
      </w:r>
      <w:r w:rsidR="00CD2BD8">
        <w:t>.</w:t>
      </w:r>
    </w:p>
    <w:p w14:paraId="6DD0AEEF" w14:textId="77777777" w:rsidR="00CD2BD8" w:rsidRDefault="00CD2BD8" w:rsidP="00CD2BD8"/>
    <w:p w14:paraId="2DB5A123" w14:textId="77777777" w:rsidR="008B3EB3" w:rsidRDefault="00CD2BD8" w:rsidP="00CD2BD8">
      <w:r>
        <w:t xml:space="preserve">A Social Enterprise Award, open to Taiwan-based social enterprises </w:t>
      </w:r>
      <w:r w:rsidR="00BF152A">
        <w:t>(company</w:t>
      </w:r>
      <w:r>
        <w:t xml:space="preserve"> limited or company limited by </w:t>
      </w:r>
      <w:r w:rsidR="00BF152A">
        <w:t>shares)</w:t>
      </w:r>
      <w:r>
        <w:t xml:space="preserve"> and under the banner of the British Chamber of Commerce in Taipei Business Awards, will provide a great platform to celebrate and share the achievements and learning from </w:t>
      </w:r>
      <w:proofErr w:type="spellStart"/>
      <w:r>
        <w:t>organisations</w:t>
      </w:r>
      <w:proofErr w:type="spellEnd"/>
      <w:r>
        <w:t xml:space="preserve"> in this important area. </w:t>
      </w:r>
      <w:r w:rsidR="000226F3">
        <w:t xml:space="preserve"> This will not </w:t>
      </w:r>
      <w:r>
        <w:t xml:space="preserve">only leverage KPMG’s professional experience in audit, finance, tax and advisory service, but also involve the professional </w:t>
      </w:r>
    </w:p>
    <w:p w14:paraId="394D4AD0" w14:textId="77777777" w:rsidR="008B3EB3" w:rsidRDefault="008B3EB3" w:rsidP="00CD2BD8"/>
    <w:p w14:paraId="79D3EF80" w14:textId="2BF38BF7" w:rsidR="00CD2BD8" w:rsidRDefault="00CD2BD8" w:rsidP="00CD2BD8">
      <w:r>
        <w:t xml:space="preserve">consulting and incubation program via connecting our clients’ network. </w:t>
      </w:r>
      <w:r w:rsidR="000226F3">
        <w:t xml:space="preserve"> </w:t>
      </w:r>
      <w:r>
        <w:t>It can create more business opportunities to carry out the cooperation between social enterprises, profit-organizations and potential investors.</w:t>
      </w:r>
    </w:p>
    <w:p w14:paraId="5297E8D3" w14:textId="77777777" w:rsidR="00F23679" w:rsidRDefault="00CD2BD8" w:rsidP="00CD2BD8">
      <w:r>
        <w:t xml:space="preserve">We suggest that submissions can be made in the form of a team submission, but all </w:t>
      </w:r>
      <w:proofErr w:type="gramStart"/>
      <w:r>
        <w:t>have to</w:t>
      </w:r>
      <w:proofErr w:type="gramEnd"/>
      <w:r>
        <w:t xml:space="preserve"> be made under the name of a specific company.</w:t>
      </w:r>
    </w:p>
    <w:p w14:paraId="28CBD313" w14:textId="77777777" w:rsidR="00CD2BD8" w:rsidRDefault="00CD2BD8" w:rsidP="00CD2BD8"/>
    <w:p w14:paraId="2E6D5360" w14:textId="77777777" w:rsidR="00CD2BD8" w:rsidRDefault="00CD2BD8" w:rsidP="00CD2BD8">
      <w:pPr>
        <w:pStyle w:val="Heading2"/>
      </w:pPr>
      <w:r>
        <w:t>Categories</w:t>
      </w:r>
    </w:p>
    <w:p w14:paraId="33244AB0" w14:textId="77777777" w:rsidR="00CD2BD8" w:rsidRPr="00CD2BD8" w:rsidRDefault="00CD2BD8" w:rsidP="00CD2BD8"/>
    <w:p w14:paraId="1252205A" w14:textId="77777777" w:rsidR="00CD2BD8" w:rsidRDefault="00CD2BD8" w:rsidP="00CD2BD8">
      <w:r>
        <w:t xml:space="preserve">We suggest that nominations/entries can be made under one of the </w:t>
      </w:r>
      <w:r w:rsidR="009A6F8E">
        <w:rPr>
          <w:rFonts w:cs="Segoe UI"/>
          <w:szCs w:val="20"/>
        </w:rPr>
        <w:t xml:space="preserve">United Nations </w:t>
      </w:r>
      <w:r w:rsidR="009A6F8E" w:rsidRPr="009A6F8E">
        <w:rPr>
          <w:rFonts w:cs="Segoe UI"/>
          <w:szCs w:val="20"/>
        </w:rPr>
        <w:t>Sustainable Development Goals</w:t>
      </w:r>
      <w:r>
        <w:t>:</w:t>
      </w:r>
    </w:p>
    <w:p w14:paraId="73AFCB13" w14:textId="77777777" w:rsidR="009A6F8E" w:rsidRPr="009A6F8E" w:rsidRDefault="009A6F8E" w:rsidP="009A6F8E">
      <w:pPr>
        <w:pStyle w:val="Body"/>
        <w:ind w:right="84"/>
        <w:rPr>
          <w:rFonts w:ascii="Segoe UI" w:hAnsi="Segoe UI" w:cs="Segoe UI"/>
          <w:color w:val="auto"/>
          <w:sz w:val="20"/>
          <w:szCs w:val="20"/>
        </w:rPr>
      </w:pPr>
      <w:r w:rsidRPr="009A6F8E">
        <w:rPr>
          <w:rFonts w:ascii="Segoe UI" w:hAnsi="Segoe UI" w:cs="Segoe UI"/>
          <w:color w:val="auto"/>
          <w:sz w:val="20"/>
          <w:szCs w:val="20"/>
        </w:rPr>
        <w:t>Goal 1: No Poverty</w:t>
      </w:r>
    </w:p>
    <w:p w14:paraId="3A0E8273" w14:textId="77777777" w:rsidR="009A6F8E" w:rsidRPr="009A6F8E" w:rsidRDefault="009A6F8E" w:rsidP="009A6F8E">
      <w:pPr>
        <w:pStyle w:val="Body"/>
        <w:ind w:right="84"/>
        <w:rPr>
          <w:rFonts w:ascii="Segoe UI" w:hAnsi="Segoe UI" w:cs="Segoe UI"/>
          <w:color w:val="auto"/>
          <w:sz w:val="20"/>
          <w:szCs w:val="20"/>
        </w:rPr>
      </w:pPr>
      <w:r w:rsidRPr="009A6F8E">
        <w:rPr>
          <w:rFonts w:ascii="Segoe UI" w:hAnsi="Segoe UI" w:cs="Segoe UI"/>
          <w:color w:val="auto"/>
          <w:sz w:val="20"/>
          <w:szCs w:val="20"/>
        </w:rPr>
        <w:t>Goal 2: Zero Hunger</w:t>
      </w:r>
    </w:p>
    <w:p w14:paraId="59AF5B01" w14:textId="77777777" w:rsidR="009A6F8E" w:rsidRPr="009A6F8E" w:rsidRDefault="009A6F8E" w:rsidP="009A6F8E">
      <w:pPr>
        <w:pStyle w:val="Body"/>
        <w:ind w:right="84"/>
        <w:rPr>
          <w:rFonts w:ascii="Segoe UI" w:hAnsi="Segoe UI" w:cs="Segoe UI"/>
          <w:color w:val="auto"/>
          <w:sz w:val="20"/>
          <w:szCs w:val="20"/>
        </w:rPr>
      </w:pPr>
      <w:r w:rsidRPr="009A6F8E">
        <w:rPr>
          <w:rFonts w:ascii="Segoe UI" w:hAnsi="Segoe UI" w:cs="Segoe UI"/>
          <w:color w:val="auto"/>
          <w:sz w:val="20"/>
          <w:szCs w:val="20"/>
        </w:rPr>
        <w:t>Goal 3: Good Health and Well-Being for People</w:t>
      </w:r>
    </w:p>
    <w:p w14:paraId="37431E6A" w14:textId="77777777" w:rsidR="009A6F8E" w:rsidRPr="009A6F8E" w:rsidRDefault="009A6F8E" w:rsidP="009A6F8E">
      <w:pPr>
        <w:pStyle w:val="Body"/>
        <w:ind w:right="84"/>
        <w:rPr>
          <w:rFonts w:ascii="Segoe UI" w:hAnsi="Segoe UI" w:cs="Segoe UI"/>
          <w:color w:val="auto"/>
          <w:sz w:val="20"/>
          <w:szCs w:val="20"/>
        </w:rPr>
      </w:pPr>
      <w:r w:rsidRPr="009A6F8E">
        <w:rPr>
          <w:rFonts w:ascii="Segoe UI" w:hAnsi="Segoe UI" w:cs="Segoe UI"/>
          <w:color w:val="auto"/>
          <w:sz w:val="20"/>
          <w:szCs w:val="20"/>
        </w:rPr>
        <w:t>Goal 4: Quality Education</w:t>
      </w:r>
    </w:p>
    <w:p w14:paraId="24F29550" w14:textId="77777777" w:rsidR="009A6F8E" w:rsidRPr="009A6F8E" w:rsidRDefault="009A6F8E" w:rsidP="009A6F8E">
      <w:pPr>
        <w:pStyle w:val="Body"/>
        <w:ind w:right="84"/>
        <w:rPr>
          <w:rFonts w:ascii="Segoe UI" w:hAnsi="Segoe UI" w:cs="Segoe UI"/>
          <w:color w:val="auto"/>
          <w:sz w:val="20"/>
          <w:szCs w:val="20"/>
        </w:rPr>
      </w:pPr>
      <w:r w:rsidRPr="009A6F8E">
        <w:rPr>
          <w:rFonts w:ascii="Segoe UI" w:hAnsi="Segoe UI" w:cs="Segoe UI"/>
          <w:color w:val="auto"/>
          <w:sz w:val="20"/>
          <w:szCs w:val="20"/>
        </w:rPr>
        <w:t>Goal 5: Gender Equality</w:t>
      </w:r>
    </w:p>
    <w:p w14:paraId="0956D883" w14:textId="77777777" w:rsidR="009A6F8E" w:rsidRPr="009A6F8E" w:rsidRDefault="009A6F8E" w:rsidP="009A6F8E">
      <w:pPr>
        <w:pStyle w:val="Body"/>
        <w:ind w:right="84"/>
        <w:rPr>
          <w:rFonts w:ascii="Segoe UI" w:hAnsi="Segoe UI" w:cs="Segoe UI"/>
          <w:color w:val="auto"/>
          <w:sz w:val="20"/>
          <w:szCs w:val="20"/>
        </w:rPr>
      </w:pPr>
      <w:r w:rsidRPr="009A6F8E">
        <w:rPr>
          <w:rFonts w:ascii="Segoe UI" w:hAnsi="Segoe UI" w:cs="Segoe UI"/>
          <w:color w:val="auto"/>
          <w:sz w:val="20"/>
          <w:szCs w:val="20"/>
        </w:rPr>
        <w:t>Goal 6: Clean Water and Sanitation</w:t>
      </w:r>
    </w:p>
    <w:p w14:paraId="63BCC0C7" w14:textId="77777777" w:rsidR="009A6F8E" w:rsidRPr="009A6F8E" w:rsidRDefault="009A6F8E" w:rsidP="009A6F8E">
      <w:pPr>
        <w:pStyle w:val="Body"/>
        <w:ind w:right="84"/>
        <w:rPr>
          <w:rFonts w:ascii="Segoe UI" w:hAnsi="Segoe UI" w:cs="Segoe UI"/>
          <w:color w:val="auto"/>
          <w:sz w:val="20"/>
          <w:szCs w:val="20"/>
        </w:rPr>
      </w:pPr>
      <w:r w:rsidRPr="009A6F8E">
        <w:rPr>
          <w:rFonts w:ascii="Segoe UI" w:hAnsi="Segoe UI" w:cs="Segoe UI"/>
          <w:color w:val="auto"/>
          <w:sz w:val="20"/>
          <w:szCs w:val="20"/>
        </w:rPr>
        <w:t>Goal 7: Affordable and Clean Energy</w:t>
      </w:r>
    </w:p>
    <w:p w14:paraId="5B3C6C0E" w14:textId="77777777" w:rsidR="009A6F8E" w:rsidRPr="009A6F8E" w:rsidRDefault="009A6F8E" w:rsidP="009A6F8E">
      <w:pPr>
        <w:pStyle w:val="Body"/>
        <w:ind w:right="84"/>
        <w:rPr>
          <w:rFonts w:ascii="Segoe UI" w:hAnsi="Segoe UI" w:cs="Segoe UI"/>
          <w:color w:val="auto"/>
          <w:sz w:val="20"/>
          <w:szCs w:val="20"/>
        </w:rPr>
      </w:pPr>
      <w:r w:rsidRPr="009A6F8E">
        <w:rPr>
          <w:rFonts w:ascii="Segoe UI" w:hAnsi="Segoe UI" w:cs="Segoe UI"/>
          <w:color w:val="auto"/>
          <w:sz w:val="20"/>
          <w:szCs w:val="20"/>
        </w:rPr>
        <w:t>Goal 8: Decent Work and Economic Growth</w:t>
      </w:r>
    </w:p>
    <w:p w14:paraId="380A4627" w14:textId="77777777" w:rsidR="009A6F8E" w:rsidRPr="009A6F8E" w:rsidRDefault="009A6F8E" w:rsidP="009A6F8E">
      <w:pPr>
        <w:pStyle w:val="Body"/>
        <w:ind w:right="84"/>
        <w:rPr>
          <w:rFonts w:ascii="Segoe UI" w:hAnsi="Segoe UI" w:cs="Segoe UI"/>
          <w:color w:val="auto"/>
          <w:sz w:val="20"/>
          <w:szCs w:val="20"/>
        </w:rPr>
      </w:pPr>
      <w:r w:rsidRPr="009A6F8E">
        <w:rPr>
          <w:rFonts w:ascii="Segoe UI" w:hAnsi="Segoe UI" w:cs="Segoe UI"/>
          <w:color w:val="auto"/>
          <w:sz w:val="20"/>
          <w:szCs w:val="20"/>
        </w:rPr>
        <w:t>Goal 9: Industry, Innovation, and Infrastructure</w:t>
      </w:r>
    </w:p>
    <w:p w14:paraId="7D3223AD" w14:textId="77777777" w:rsidR="009A6F8E" w:rsidRPr="009A6F8E" w:rsidRDefault="009A6F8E" w:rsidP="009A6F8E">
      <w:pPr>
        <w:pStyle w:val="Body"/>
        <w:ind w:right="84"/>
        <w:rPr>
          <w:rFonts w:ascii="Segoe UI" w:hAnsi="Segoe UI" w:cs="Segoe UI"/>
          <w:color w:val="auto"/>
          <w:sz w:val="20"/>
          <w:szCs w:val="20"/>
        </w:rPr>
      </w:pPr>
      <w:r w:rsidRPr="009A6F8E">
        <w:rPr>
          <w:rFonts w:ascii="Segoe UI" w:hAnsi="Segoe UI" w:cs="Segoe UI"/>
          <w:color w:val="auto"/>
          <w:sz w:val="20"/>
          <w:szCs w:val="20"/>
        </w:rPr>
        <w:t>Goal 10: Reducing Inequalities</w:t>
      </w:r>
    </w:p>
    <w:p w14:paraId="078F9811" w14:textId="77777777" w:rsidR="009A6F8E" w:rsidRPr="009A6F8E" w:rsidRDefault="009A6F8E" w:rsidP="009A6F8E">
      <w:pPr>
        <w:pStyle w:val="Body"/>
        <w:ind w:right="84"/>
        <w:rPr>
          <w:rFonts w:ascii="Segoe UI" w:hAnsi="Segoe UI" w:cs="Segoe UI"/>
          <w:color w:val="auto"/>
          <w:sz w:val="20"/>
          <w:szCs w:val="20"/>
        </w:rPr>
      </w:pPr>
      <w:r w:rsidRPr="009A6F8E">
        <w:rPr>
          <w:rFonts w:ascii="Segoe UI" w:hAnsi="Segoe UI" w:cs="Segoe UI"/>
          <w:color w:val="auto"/>
          <w:sz w:val="20"/>
          <w:szCs w:val="20"/>
        </w:rPr>
        <w:t>Goal 11: Sustainable Cities and Communities</w:t>
      </w:r>
    </w:p>
    <w:p w14:paraId="2AC96D2A" w14:textId="77777777" w:rsidR="009A6F8E" w:rsidRPr="009A6F8E" w:rsidRDefault="009A6F8E" w:rsidP="009A6F8E">
      <w:pPr>
        <w:pStyle w:val="Body"/>
        <w:ind w:right="84"/>
        <w:rPr>
          <w:rFonts w:ascii="Segoe UI" w:hAnsi="Segoe UI" w:cs="Segoe UI"/>
          <w:color w:val="auto"/>
          <w:sz w:val="20"/>
          <w:szCs w:val="20"/>
        </w:rPr>
      </w:pPr>
      <w:r w:rsidRPr="009A6F8E">
        <w:rPr>
          <w:rFonts w:ascii="Segoe UI" w:hAnsi="Segoe UI" w:cs="Segoe UI"/>
          <w:color w:val="auto"/>
          <w:sz w:val="20"/>
          <w:szCs w:val="20"/>
        </w:rPr>
        <w:t>Goal 12: Responsible Consumption and Production</w:t>
      </w:r>
    </w:p>
    <w:p w14:paraId="0C6DA573" w14:textId="77777777" w:rsidR="009A6F8E" w:rsidRPr="009A6F8E" w:rsidRDefault="009A6F8E" w:rsidP="009A6F8E">
      <w:pPr>
        <w:pStyle w:val="Body"/>
        <w:ind w:right="84"/>
        <w:rPr>
          <w:rFonts w:ascii="Segoe UI" w:hAnsi="Segoe UI" w:cs="Segoe UI"/>
          <w:color w:val="auto"/>
          <w:sz w:val="20"/>
          <w:szCs w:val="20"/>
        </w:rPr>
      </w:pPr>
      <w:r w:rsidRPr="009A6F8E">
        <w:rPr>
          <w:rFonts w:ascii="Segoe UI" w:hAnsi="Segoe UI" w:cs="Segoe UI"/>
          <w:color w:val="auto"/>
          <w:sz w:val="20"/>
          <w:szCs w:val="20"/>
        </w:rPr>
        <w:t>Goal 13: Climate Action</w:t>
      </w:r>
    </w:p>
    <w:p w14:paraId="6570E14D" w14:textId="77777777" w:rsidR="009A6F8E" w:rsidRPr="009A6F8E" w:rsidRDefault="009A6F8E" w:rsidP="009A6F8E">
      <w:pPr>
        <w:pStyle w:val="Body"/>
        <w:ind w:right="84"/>
        <w:rPr>
          <w:rFonts w:ascii="Segoe UI" w:hAnsi="Segoe UI" w:cs="Segoe UI"/>
          <w:color w:val="auto"/>
          <w:sz w:val="20"/>
          <w:szCs w:val="20"/>
        </w:rPr>
      </w:pPr>
      <w:r w:rsidRPr="009A6F8E">
        <w:rPr>
          <w:rFonts w:ascii="Segoe UI" w:hAnsi="Segoe UI" w:cs="Segoe UI"/>
          <w:color w:val="auto"/>
          <w:sz w:val="20"/>
          <w:szCs w:val="20"/>
        </w:rPr>
        <w:t>Goal 14: Life Below Water</w:t>
      </w:r>
    </w:p>
    <w:p w14:paraId="36802D7A" w14:textId="77777777" w:rsidR="009A6F8E" w:rsidRPr="009A6F8E" w:rsidRDefault="009A6F8E" w:rsidP="009A6F8E">
      <w:pPr>
        <w:pStyle w:val="Body"/>
        <w:ind w:right="84"/>
        <w:rPr>
          <w:rFonts w:ascii="Segoe UI" w:hAnsi="Segoe UI" w:cs="Segoe UI"/>
          <w:color w:val="auto"/>
          <w:sz w:val="20"/>
          <w:szCs w:val="20"/>
        </w:rPr>
      </w:pPr>
      <w:r w:rsidRPr="009A6F8E">
        <w:rPr>
          <w:rFonts w:ascii="Segoe UI" w:hAnsi="Segoe UI" w:cs="Segoe UI"/>
          <w:color w:val="auto"/>
          <w:sz w:val="20"/>
          <w:szCs w:val="20"/>
        </w:rPr>
        <w:t>Goal 15: Life on Land</w:t>
      </w:r>
    </w:p>
    <w:p w14:paraId="6E5D6760" w14:textId="77777777" w:rsidR="009A6F8E" w:rsidRPr="009A6F8E" w:rsidRDefault="009A6F8E" w:rsidP="009A6F8E">
      <w:pPr>
        <w:pStyle w:val="Body"/>
        <w:ind w:right="84"/>
        <w:rPr>
          <w:rFonts w:ascii="Segoe UI" w:hAnsi="Segoe UI" w:cs="Segoe UI"/>
          <w:color w:val="auto"/>
          <w:sz w:val="20"/>
          <w:szCs w:val="20"/>
        </w:rPr>
      </w:pPr>
      <w:r w:rsidRPr="009A6F8E">
        <w:rPr>
          <w:rFonts w:ascii="Segoe UI" w:hAnsi="Segoe UI" w:cs="Segoe UI"/>
          <w:color w:val="auto"/>
          <w:sz w:val="20"/>
          <w:szCs w:val="20"/>
        </w:rPr>
        <w:t>Goal 16: Peace, Justice and Strong Institutions</w:t>
      </w:r>
    </w:p>
    <w:p w14:paraId="1053C7B6" w14:textId="77777777" w:rsidR="00CD2BD8" w:rsidRDefault="009A6F8E" w:rsidP="009A6F8E">
      <w:r w:rsidRPr="009A6F8E">
        <w:rPr>
          <w:rFonts w:cs="Segoe UI"/>
          <w:szCs w:val="20"/>
        </w:rPr>
        <w:t>Goal 17: Partnerships for the Goals</w:t>
      </w:r>
    </w:p>
    <w:p w14:paraId="79215214" w14:textId="77777777" w:rsidR="00CD2BD8" w:rsidRDefault="00CD2BD8" w:rsidP="00CD2BD8">
      <w:pPr>
        <w:pStyle w:val="Heading2"/>
      </w:pPr>
      <w:r>
        <w:t>Criteria</w:t>
      </w:r>
    </w:p>
    <w:p w14:paraId="0E56B59E" w14:textId="77777777" w:rsidR="00CD2BD8" w:rsidRPr="00CD2BD8" w:rsidRDefault="00CD2BD8" w:rsidP="00CD2BD8"/>
    <w:p w14:paraId="2F8214B0" w14:textId="77777777" w:rsidR="00CD2BD8" w:rsidRDefault="00CD2BD8" w:rsidP="00CD2BD8">
      <w:r>
        <w:t xml:space="preserve">1. </w:t>
      </w:r>
      <w:r w:rsidR="009A6F8E">
        <w:t xml:space="preserve">Innovative product or service solution (30%) </w:t>
      </w:r>
    </w:p>
    <w:p w14:paraId="2C6076CF" w14:textId="77777777" w:rsidR="00CD2BD8" w:rsidRDefault="00CD2BD8" w:rsidP="00CD2BD8">
      <w:r>
        <w:t xml:space="preserve">2. </w:t>
      </w:r>
      <w:r w:rsidR="009A6F8E">
        <w:t>Sustainable and feasible business model (30%)</w:t>
      </w:r>
    </w:p>
    <w:p w14:paraId="0BBAB8FF" w14:textId="77777777" w:rsidR="00CD2BD8" w:rsidRDefault="00CD2BD8" w:rsidP="00CD2BD8">
      <w:r>
        <w:t>3. Realistic economic value and social impact (20%)</w:t>
      </w:r>
    </w:p>
    <w:p w14:paraId="1557C14B" w14:textId="77777777" w:rsidR="00CD2BD8" w:rsidRPr="00CD2BD8" w:rsidRDefault="00CD2BD8" w:rsidP="00CD2BD8">
      <w:r>
        <w:t>4. Transparent supply chain and governance (20%)</w:t>
      </w:r>
    </w:p>
    <w:p w14:paraId="629F05A1" w14:textId="77777777" w:rsidR="00CD2BD8" w:rsidRDefault="00CD2BD8" w:rsidP="00CD2BD8"/>
    <w:p w14:paraId="09A7D1DA" w14:textId="77777777" w:rsidR="00CD2BD8" w:rsidRDefault="00CD2BD8" w:rsidP="00CD2BD8">
      <w:pPr>
        <w:pStyle w:val="Heading2"/>
      </w:pPr>
      <w:r>
        <w:t>How to Submit</w:t>
      </w:r>
    </w:p>
    <w:p w14:paraId="062A3BF1" w14:textId="77777777" w:rsidR="00CD2BD8" w:rsidRDefault="00CD2BD8" w:rsidP="00CD2BD8">
      <w:r>
        <w:t>•</w:t>
      </w:r>
      <w:r>
        <w:tab/>
      </w:r>
      <w:proofErr w:type="spellStart"/>
      <w:r>
        <w:t>Organisations</w:t>
      </w:r>
      <w:proofErr w:type="spellEnd"/>
      <w:r>
        <w:t xml:space="preserve"> can submit up to 2 pieces of supporting evidence, explicitly referred/linked to the submission. Evidence can be attached to the submission form or emailed along with it.</w:t>
      </w:r>
    </w:p>
    <w:p w14:paraId="1D4A3251" w14:textId="77777777" w:rsidR="00CD2BD8" w:rsidRDefault="00CD2BD8" w:rsidP="00CD2BD8">
      <w:r>
        <w:lastRenderedPageBreak/>
        <w:t>•</w:t>
      </w:r>
      <w:r>
        <w:tab/>
        <w:t xml:space="preserve">The nominations may include hyperlinks to internal/external websites within the word limit submission if relevant to it. </w:t>
      </w:r>
    </w:p>
    <w:p w14:paraId="427915E2" w14:textId="77777777" w:rsidR="00CD2BD8" w:rsidRDefault="00CD2BD8" w:rsidP="00CD2BD8">
      <w:r>
        <w:t>•</w:t>
      </w:r>
      <w:r>
        <w:tab/>
        <w:t>The content of the submission and evidence will need to cover activity that has taken place within the 24 months preceding the award deadline.</w:t>
      </w:r>
    </w:p>
    <w:p w14:paraId="3A494B61" w14:textId="027BD700" w:rsidR="0027275A" w:rsidRDefault="0027275A" w:rsidP="0027275A">
      <w:pPr>
        <w:ind w:right="440"/>
        <w:rPr>
          <w:b/>
        </w:rPr>
      </w:pPr>
      <w:r>
        <w:rPr>
          <w:b/>
        </w:rPr>
        <w:t xml:space="preserve">Email your application to </w:t>
      </w:r>
      <w:hyperlink r:id="rId12" w:history="1">
        <w:r w:rsidR="00A43036" w:rsidRPr="003B14D8">
          <w:rPr>
            <w:rStyle w:val="Hyperlink"/>
            <w:b/>
          </w:rPr>
          <w:t>BBAMarketing@bcctaipei.com</w:t>
        </w:r>
      </w:hyperlink>
      <w:r>
        <w:rPr>
          <w:b/>
        </w:rPr>
        <w:t xml:space="preserve"> </w:t>
      </w:r>
      <w:r w:rsidR="00A93B26">
        <w:rPr>
          <w:b/>
        </w:rPr>
        <w:t>by Friday 6 August 2021</w:t>
      </w:r>
      <w:r w:rsidR="00051BB7" w:rsidRPr="00051BB7">
        <w:rPr>
          <w:b/>
        </w:rPr>
        <w:t>.</w:t>
      </w:r>
    </w:p>
    <w:p w14:paraId="1B063E75" w14:textId="3AD7199D" w:rsidR="002D3BE8" w:rsidRPr="002D3BE8" w:rsidRDefault="002D3BE8" w:rsidP="002D3BE8"/>
    <w:sectPr w:rsidR="002D3BE8" w:rsidRPr="002D3BE8" w:rsidSect="00AE54DA">
      <w:headerReference w:type="default" r:id="rId13"/>
      <w:footerReference w:type="default" r:id="rId14"/>
      <w:pgSz w:w="11900" w:h="16840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709A08" w14:textId="77777777" w:rsidR="006B764E" w:rsidRDefault="006B764E" w:rsidP="00C24685">
      <w:pPr>
        <w:spacing w:after="0" w:line="240" w:lineRule="auto"/>
      </w:pPr>
      <w:r>
        <w:separator/>
      </w:r>
    </w:p>
  </w:endnote>
  <w:endnote w:type="continuationSeparator" w:id="0">
    <w:p w14:paraId="21939B20" w14:textId="77777777" w:rsidR="006B764E" w:rsidRDefault="006B764E" w:rsidP="00C246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E54CA" w14:textId="77777777" w:rsidR="00967BC9" w:rsidRDefault="00BA1EBE" w:rsidP="00967BC9">
    <w:pPr>
      <w:pStyle w:val="Footer"/>
      <w:jc w:val="right"/>
    </w:pPr>
    <w:r>
      <w:rPr>
        <w:noProof/>
        <w:lang w:eastAsia="zh-TW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BEE894F" wp14:editId="191674CB">
              <wp:simplePos x="0" y="0"/>
              <wp:positionH relativeFrom="column">
                <wp:posOffset>0</wp:posOffset>
              </wp:positionH>
              <wp:positionV relativeFrom="page">
                <wp:posOffset>9258300</wp:posOffset>
              </wp:positionV>
              <wp:extent cx="6642100" cy="974725"/>
              <wp:effectExtent l="0" t="0" r="6350" b="0"/>
              <wp:wrapSquare wrapText="bothSides"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42100" cy="974725"/>
                        <a:chOff x="0" y="0"/>
                        <a:chExt cx="6642100" cy="974725"/>
                      </a:xfrm>
                    </wpg:grpSpPr>
                    <pic:pic xmlns:pic="http://schemas.openxmlformats.org/drawingml/2006/picture">
                      <pic:nvPicPr>
                        <pic:cNvPr id="4" name="Picture 4" descr="\\BCCTSHARED\Sharing files\Admin\BCCT Collateral\BCC (UK) collaterals\BCC_LOGO_ACCREDITATION_B.jpg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934075" y="0"/>
                          <a:ext cx="701675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809625"/>
                          <a:ext cx="6642100" cy="1651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8377206" id="Group 5" o:spid="_x0000_s1026" style="position:absolute;margin-left:0;margin-top:729pt;width:523pt;height:76.75pt;z-index:251659264;mso-position-vertical-relative:page" coordsize="66421,974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WJL/Jx9/wiJ5nzjx2OMk/wEAAACATUn+w4T95KMePTvmiCNXJvAzvIZtFpL/AAAAAHDokfyHCbvo&#10;N188O+WEE9ud/onc9X/skUe1JH76K6m/WUj+AwAAAMChR/IfJuxlL7lwkfhP0v6k445fJP/TraT+&#10;ZiH5DwAAAACHHsl/mLBXXPTSPZ7vn/7+9d5C8h8AAAAADj2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59340;width:7017;height:8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">
                <v:imagedata r:id="rId3" o:title="BCC_LOGO_ACCREDITATION_B"/>
                <v:path arrowok="t"/>
              </v:shape>
              <v:shape id="Picture 2" o:spid="_x0000_s1028" type="#_x0000_t75" style="position:absolute;top:8096;width:66421;height:1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">
                <v:imagedata r:id="rId4" o:title=""/>
                <v:path arrowok="t"/>
              </v:shape>
              <w10:wrap type="square" anchory="page"/>
            </v:group>
          </w:pict>
        </mc:Fallback>
      </mc:AlternateContent>
    </w:r>
  </w:p>
  <w:p w14:paraId="65B79848" w14:textId="77777777" w:rsidR="004836DC" w:rsidRDefault="004836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8A695C" w14:textId="77777777" w:rsidR="006B764E" w:rsidRDefault="006B764E" w:rsidP="00C24685">
      <w:pPr>
        <w:spacing w:after="0" w:line="240" w:lineRule="auto"/>
      </w:pPr>
      <w:r>
        <w:separator/>
      </w:r>
    </w:p>
  </w:footnote>
  <w:footnote w:type="continuationSeparator" w:id="0">
    <w:p w14:paraId="60391A41" w14:textId="77777777" w:rsidR="006B764E" w:rsidRDefault="006B764E" w:rsidP="00C246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3F2EC2" w14:textId="77777777" w:rsidR="00C24685" w:rsidRDefault="00F51A68">
    <w:pPr>
      <w:pStyle w:val="Header"/>
    </w:pPr>
    <w:r>
      <w:rPr>
        <w:noProof/>
        <w:lang w:eastAsia="zh-TW"/>
      </w:rPr>
      <w:drawing>
        <wp:inline distT="0" distB="0" distL="0" distR="0" wp14:anchorId="1CBD361D" wp14:editId="21D1AB5D">
          <wp:extent cx="1005462" cy="871538"/>
          <wp:effectExtent l="0" t="0" r="4445" b="5080"/>
          <wp:docPr id="6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CC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15586" cy="8803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>
      <w:rPr>
        <w:noProof/>
        <w:lang w:val="en-GB" w:eastAsia="zh-TW"/>
      </w:rPr>
      <w:ptab w:relativeTo="margin" w:alignment="right" w:leader="none"/>
    </w:r>
    <w:r w:rsidR="0079301D">
      <w:rPr>
        <w:noProof/>
        <w:lang w:eastAsia="zh-TW"/>
      </w:rPr>
      <w:drawing>
        <wp:inline distT="0" distB="0" distL="0" distR="0" wp14:anchorId="03A7C470" wp14:editId="5627B243">
          <wp:extent cx="895350" cy="883773"/>
          <wp:effectExtent l="0" t="0" r="0" b="0"/>
          <wp:docPr id="7" name="Picture 1" descr="C:\Users\BCCT\AppData\Local\Microsoft\Windows\INetCache\Content.Word\logo-kpmg+安侯建業 noslgon -上下排列-Pantone 287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CCT\AppData\Local\Microsoft\Windows\INetCache\Content.Word\logo-kpmg+安侯建業 noslgon -上下排列-Pantone 287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1655" cy="8899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36A46"/>
    <w:multiLevelType w:val="multilevel"/>
    <w:tmpl w:val="99BC5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197068"/>
    <w:multiLevelType w:val="multilevel"/>
    <w:tmpl w:val="44CEE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242A5A"/>
    <w:multiLevelType w:val="multilevel"/>
    <w:tmpl w:val="F5789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7E252B1"/>
    <w:multiLevelType w:val="multilevel"/>
    <w:tmpl w:val="365267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BB165C8"/>
    <w:multiLevelType w:val="hybridMultilevel"/>
    <w:tmpl w:val="CB7A94D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2C06E5"/>
    <w:multiLevelType w:val="multilevel"/>
    <w:tmpl w:val="6B82E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F464042"/>
    <w:multiLevelType w:val="multilevel"/>
    <w:tmpl w:val="ACB2D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AC19FA"/>
    <w:multiLevelType w:val="multilevel"/>
    <w:tmpl w:val="A620A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B6534DB"/>
    <w:multiLevelType w:val="hybridMultilevel"/>
    <w:tmpl w:val="CB3C731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3B1239"/>
    <w:multiLevelType w:val="multilevel"/>
    <w:tmpl w:val="76004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F736F5D"/>
    <w:multiLevelType w:val="hybridMultilevel"/>
    <w:tmpl w:val="412C9B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EB6407"/>
    <w:multiLevelType w:val="hybridMultilevel"/>
    <w:tmpl w:val="5112BA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9"/>
  </w:num>
  <w:num w:numId="4">
    <w:abstractNumId w:val="5"/>
  </w:num>
  <w:num w:numId="5">
    <w:abstractNumId w:val="0"/>
  </w:num>
  <w:num w:numId="6">
    <w:abstractNumId w:val="1"/>
  </w:num>
  <w:num w:numId="7">
    <w:abstractNumId w:val="6"/>
  </w:num>
  <w:num w:numId="8">
    <w:abstractNumId w:val="3"/>
  </w:num>
  <w:num w:numId="9">
    <w:abstractNumId w:val="10"/>
  </w:num>
  <w:num w:numId="10">
    <w:abstractNumId w:val="11"/>
  </w:num>
  <w:num w:numId="1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NDIwNDE2M7I0sbBU0lEKTi0uzszPAykwrAUA/MSK+iwAAAA="/>
  </w:docVars>
  <w:rsids>
    <w:rsidRoot w:val="00D654F4"/>
    <w:rsid w:val="000226F3"/>
    <w:rsid w:val="00051BB7"/>
    <w:rsid w:val="000709FF"/>
    <w:rsid w:val="00175771"/>
    <w:rsid w:val="001A31DD"/>
    <w:rsid w:val="001A3FE6"/>
    <w:rsid w:val="001B5C3B"/>
    <w:rsid w:val="001C5499"/>
    <w:rsid w:val="0027275A"/>
    <w:rsid w:val="00284C0B"/>
    <w:rsid w:val="00297B57"/>
    <w:rsid w:val="002B1168"/>
    <w:rsid w:val="002D3BE8"/>
    <w:rsid w:val="002F4D65"/>
    <w:rsid w:val="00327D0A"/>
    <w:rsid w:val="00363FCF"/>
    <w:rsid w:val="003E601A"/>
    <w:rsid w:val="003F7F88"/>
    <w:rsid w:val="00410949"/>
    <w:rsid w:val="00451541"/>
    <w:rsid w:val="004836DC"/>
    <w:rsid w:val="004B0C16"/>
    <w:rsid w:val="00530437"/>
    <w:rsid w:val="00570232"/>
    <w:rsid w:val="005A0EDF"/>
    <w:rsid w:val="005B35FA"/>
    <w:rsid w:val="00646E2D"/>
    <w:rsid w:val="006B764E"/>
    <w:rsid w:val="007047AF"/>
    <w:rsid w:val="007259F5"/>
    <w:rsid w:val="007375E9"/>
    <w:rsid w:val="0079301D"/>
    <w:rsid w:val="00810358"/>
    <w:rsid w:val="0081282F"/>
    <w:rsid w:val="00830BD7"/>
    <w:rsid w:val="00851D41"/>
    <w:rsid w:val="008B3EB3"/>
    <w:rsid w:val="009016E0"/>
    <w:rsid w:val="00965525"/>
    <w:rsid w:val="00967BC9"/>
    <w:rsid w:val="009A364B"/>
    <w:rsid w:val="009A6F8E"/>
    <w:rsid w:val="00A27FE2"/>
    <w:rsid w:val="00A43036"/>
    <w:rsid w:val="00A63195"/>
    <w:rsid w:val="00A93B26"/>
    <w:rsid w:val="00AE54DA"/>
    <w:rsid w:val="00B66EED"/>
    <w:rsid w:val="00BA1EBE"/>
    <w:rsid w:val="00BC2E4F"/>
    <w:rsid w:val="00BE1A44"/>
    <w:rsid w:val="00BF152A"/>
    <w:rsid w:val="00C17DDB"/>
    <w:rsid w:val="00C24685"/>
    <w:rsid w:val="00C97536"/>
    <w:rsid w:val="00CA7DC0"/>
    <w:rsid w:val="00CD2BD8"/>
    <w:rsid w:val="00CF3BE4"/>
    <w:rsid w:val="00D13F56"/>
    <w:rsid w:val="00D654F4"/>
    <w:rsid w:val="00DB095B"/>
    <w:rsid w:val="00DF55D2"/>
    <w:rsid w:val="00E51A1B"/>
    <w:rsid w:val="00E91368"/>
    <w:rsid w:val="00EA198D"/>
    <w:rsid w:val="00EF0E38"/>
    <w:rsid w:val="00F110EF"/>
    <w:rsid w:val="00F2190E"/>
    <w:rsid w:val="00F23679"/>
    <w:rsid w:val="00F51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39552"/>
  <w15:docId w15:val="{9E508168-544A-4208-9015-46D3A6FA3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59F5"/>
    <w:rPr>
      <w:rFonts w:ascii="Segoe UI" w:hAnsi="Segoe UI"/>
      <w:sz w:val="20"/>
      <w:lang w:eastAsia="zh-TW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66EED"/>
    <w:pPr>
      <w:keepNext/>
      <w:keepLines/>
      <w:spacing w:before="240" w:after="0"/>
      <w:jc w:val="center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259F5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0C16"/>
    <w:pPr>
      <w:keepNext/>
      <w:keepLines/>
      <w:spacing w:before="40" w:after="0" w:line="276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4685"/>
    <w:pPr>
      <w:tabs>
        <w:tab w:val="center" w:pos="4680"/>
        <w:tab w:val="right" w:pos="9360"/>
      </w:tabs>
      <w:spacing w:after="0" w:line="240" w:lineRule="auto"/>
    </w:pPr>
    <w:rPr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24685"/>
  </w:style>
  <w:style w:type="paragraph" w:styleId="Footer">
    <w:name w:val="footer"/>
    <w:basedOn w:val="Normal"/>
    <w:link w:val="FooterChar"/>
    <w:uiPriority w:val="99"/>
    <w:unhideWhenUsed/>
    <w:rsid w:val="00C24685"/>
    <w:pPr>
      <w:tabs>
        <w:tab w:val="center" w:pos="4680"/>
        <w:tab w:val="right" w:pos="9360"/>
      </w:tabs>
      <w:spacing w:after="0" w:line="240" w:lineRule="auto"/>
    </w:pPr>
    <w:rPr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24685"/>
  </w:style>
  <w:style w:type="paragraph" w:styleId="BalloonText">
    <w:name w:val="Balloon Text"/>
    <w:basedOn w:val="Normal"/>
    <w:link w:val="BalloonTextChar"/>
    <w:uiPriority w:val="99"/>
    <w:semiHidden/>
    <w:unhideWhenUsed/>
    <w:rsid w:val="00C24685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68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1A31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66EED"/>
    <w:rPr>
      <w:rFonts w:ascii="Segoe UI" w:eastAsiaTheme="majorEastAsia" w:hAnsi="Segoe UI" w:cstheme="majorBidi"/>
      <w:color w:val="2E74B5" w:themeColor="accent1" w:themeShade="BF"/>
      <w:sz w:val="32"/>
      <w:szCs w:val="32"/>
      <w:lang w:eastAsia="zh-TW"/>
    </w:rPr>
  </w:style>
  <w:style w:type="character" w:styleId="Hyperlink">
    <w:name w:val="Hyperlink"/>
    <w:basedOn w:val="DefaultParagraphFont"/>
    <w:uiPriority w:val="99"/>
    <w:unhideWhenUsed/>
    <w:rsid w:val="00D654F4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D654F4"/>
    <w:rPr>
      <w:color w:val="2B579A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7259F5"/>
    <w:rPr>
      <w:rFonts w:ascii="Segoe UI" w:eastAsiaTheme="majorEastAsia" w:hAnsi="Segoe UI" w:cstheme="majorBidi"/>
      <w:color w:val="2E74B5" w:themeColor="accent1" w:themeShade="BF"/>
      <w:sz w:val="26"/>
      <w:szCs w:val="26"/>
      <w:lang w:eastAsia="zh-TW"/>
    </w:rPr>
  </w:style>
  <w:style w:type="paragraph" w:styleId="ListParagraph">
    <w:name w:val="List Paragraph"/>
    <w:basedOn w:val="Normal"/>
    <w:uiPriority w:val="34"/>
    <w:qFormat/>
    <w:rsid w:val="00570232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4B0C1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paragraph" w:customStyle="1" w:styleId="Body">
    <w:name w:val="Body"/>
    <w:rsid w:val="004B0C16"/>
    <w:pPr>
      <w:spacing w:after="0" w:line="240" w:lineRule="auto"/>
    </w:pPr>
    <w:rPr>
      <w:rFonts w:ascii="Helvetica" w:eastAsia="Helvetica" w:hAnsi="Helvetica" w:cs="Helvetica"/>
      <w:color w:val="000000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646E2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6E2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6E2D"/>
    <w:rPr>
      <w:rFonts w:ascii="Segoe UI" w:hAnsi="Segoe UI"/>
      <w:sz w:val="20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6E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6E2D"/>
    <w:rPr>
      <w:rFonts w:ascii="Segoe UI" w:hAnsi="Segoe UI"/>
      <w:b/>
      <w:bCs/>
      <w:sz w:val="20"/>
      <w:lang w:eastAsia="zh-TW"/>
    </w:rPr>
  </w:style>
  <w:style w:type="character" w:styleId="UnresolvedMention">
    <w:name w:val="Unresolved Mention"/>
    <w:basedOn w:val="DefaultParagraphFont"/>
    <w:uiPriority w:val="99"/>
    <w:semiHidden/>
    <w:unhideWhenUsed/>
    <w:rsid w:val="00A430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3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4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5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7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BBAMarketing@bcctaipei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5.jpeg"/><Relationship Id="rId1" Type="http://schemas.openxmlformats.org/officeDocument/2006/relationships/image" Target="media/image4.png"/><Relationship Id="rId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CCT\Documents\Custom%20Office%20Templates\BCCT%20Letterhead%20Accredite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CC1D2AB56F9B814690D5D75214742B65" ma:contentTypeVersion="0" ma:contentTypeDescription="建立新的文件。" ma:contentTypeScope="" ma:versionID="8b0c18c44536e3a112c314296c0e332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2c3c8717774a9e2760ef7540c2b20b5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73DC17-0A01-4A1F-B208-4179227D14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D52CFA8-32DB-4EB3-83FA-56DE0DDD2D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379DB57-9721-413E-887C-D21C1397E57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822135E-DF04-4ED4-BBBB-8FEAC7234C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CCT Letterhead Accredited</Template>
  <TotalTime>16</TotalTime>
  <Pages>4</Pages>
  <Words>756</Words>
  <Characters>431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CCT</dc:creator>
  <cp:keywords/>
  <dc:description/>
  <cp:lastModifiedBy>Tina Wang</cp:lastModifiedBy>
  <cp:revision>11</cp:revision>
  <cp:lastPrinted>2014-10-20T02:40:00Z</cp:lastPrinted>
  <dcterms:created xsi:type="dcterms:W3CDTF">2018-08-09T09:16:00Z</dcterms:created>
  <dcterms:modified xsi:type="dcterms:W3CDTF">2021-05-24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1D2AB56F9B814690D5D75214742B65</vt:lpwstr>
  </property>
</Properties>
</file>